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ta thalassemia 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-beta-thalassa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moglobin 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fusion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 (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in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_of_Blood_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13-2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6-1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ccasional (1-5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_3Months_Transf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enectom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ies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di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patitis B or 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onchelating_Therap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 (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_Exp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410 (70,446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15:37:00Z</dcterms:created>
  <dcterms:modified xsi:type="dcterms:W3CDTF">2024-05-28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